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5DB8B" w14:textId="77777777" w:rsidR="00C23E49" w:rsidRPr="00C23E49" w:rsidRDefault="00C23E49" w:rsidP="00C23E49">
      <w:pPr>
        <w:rPr>
          <w:b/>
          <w:bCs/>
        </w:rPr>
      </w:pPr>
      <w:r w:rsidRPr="00C23E49">
        <w:rPr>
          <w:b/>
          <w:bCs/>
        </w:rPr>
        <w:t>1. Introduction to Interfaces</w:t>
      </w:r>
    </w:p>
    <w:p w14:paraId="21740990" w14:textId="77777777" w:rsidR="00C23E49" w:rsidRPr="00C23E49" w:rsidRDefault="00C23E49" w:rsidP="00C23E49">
      <w:r w:rsidRPr="00C23E49">
        <w:rPr>
          <w:b/>
          <w:bCs/>
        </w:rPr>
        <w:t>Goal</w:t>
      </w:r>
      <w:r w:rsidRPr="00C23E49">
        <w:t>:</w:t>
      </w:r>
    </w:p>
    <w:p w14:paraId="7B9F9747" w14:textId="77777777" w:rsidR="00C23E49" w:rsidRPr="00C23E49" w:rsidRDefault="00C23E49" w:rsidP="00C23E49">
      <w:pPr>
        <w:numPr>
          <w:ilvl w:val="0"/>
          <w:numId w:val="1"/>
        </w:numPr>
      </w:pPr>
      <w:r w:rsidRPr="00C23E49">
        <w:t>Understand what interface design is, including Human-Computer Interaction (HCI), hardware interfaces, software interfaces, and Application Programming Interfaces (APIs).</w:t>
      </w:r>
    </w:p>
    <w:p w14:paraId="347B6C74" w14:textId="77777777" w:rsidR="00C23E49" w:rsidRPr="00C23E49" w:rsidRDefault="00C23E49" w:rsidP="00C23E49">
      <w:pPr>
        <w:numPr>
          <w:ilvl w:val="0"/>
          <w:numId w:val="1"/>
        </w:numPr>
      </w:pPr>
      <w:r w:rsidRPr="00C23E49">
        <w:t>Learn system design with interfaces, using top-down or bottom-up approaches.</w:t>
      </w:r>
    </w:p>
    <w:p w14:paraId="7DFC5E5A" w14:textId="77777777" w:rsidR="00C23E49" w:rsidRPr="00C23E49" w:rsidRDefault="00C23E49" w:rsidP="00C23E49">
      <w:r w:rsidRPr="00C23E49">
        <w:rPr>
          <w:b/>
          <w:bCs/>
        </w:rPr>
        <w:t>Definition</w:t>
      </w:r>
      <w:r w:rsidRPr="00C23E49">
        <w:t>:</w:t>
      </w:r>
    </w:p>
    <w:p w14:paraId="55BC9615" w14:textId="77777777" w:rsidR="00C23E49" w:rsidRPr="00C23E49" w:rsidRDefault="00C23E49" w:rsidP="00C23E49">
      <w:pPr>
        <w:numPr>
          <w:ilvl w:val="0"/>
          <w:numId w:val="2"/>
        </w:numPr>
      </w:pPr>
      <w:r w:rsidRPr="00C23E49">
        <w:t xml:space="preserve">An interface is the </w:t>
      </w:r>
      <w:r w:rsidRPr="00C23E49">
        <w:rPr>
          <w:highlight w:val="yellow"/>
        </w:rPr>
        <w:t>boundary where two things meet</w:t>
      </w:r>
      <w:r w:rsidRPr="00C23E49">
        <w:t>. It defines how different components of a system interact with each other.</w:t>
      </w:r>
    </w:p>
    <w:p w14:paraId="0CED990D" w14:textId="77777777" w:rsidR="00C23E49" w:rsidRPr="00C23E49" w:rsidRDefault="00C23E49" w:rsidP="00C23E49">
      <w:pPr>
        <w:rPr>
          <w:b/>
          <w:bCs/>
        </w:rPr>
      </w:pPr>
      <w:r w:rsidRPr="00C23E49">
        <w:rPr>
          <w:b/>
          <w:bCs/>
        </w:rPr>
        <w:t>2. User Interfaces</w:t>
      </w:r>
    </w:p>
    <w:p w14:paraId="121541CC" w14:textId="77777777" w:rsidR="00C23E49" w:rsidRPr="00C23E49" w:rsidRDefault="00C23E49" w:rsidP="00C23E49">
      <w:r w:rsidRPr="00C23E49">
        <w:rPr>
          <w:b/>
          <w:bCs/>
        </w:rPr>
        <w:t>Definition</w:t>
      </w:r>
      <w:r w:rsidRPr="00C23E49">
        <w:t>:</w:t>
      </w:r>
    </w:p>
    <w:p w14:paraId="5489D9D1" w14:textId="77777777" w:rsidR="00C23E49" w:rsidRPr="00C23E49" w:rsidRDefault="00C23E49" w:rsidP="00C23E49">
      <w:pPr>
        <w:numPr>
          <w:ilvl w:val="0"/>
          <w:numId w:val="3"/>
        </w:numPr>
      </w:pPr>
      <w:r w:rsidRPr="00C23E49">
        <w:t xml:space="preserve">A user interface is </w:t>
      </w:r>
      <w:r w:rsidRPr="00C23E49">
        <w:rPr>
          <w:color w:val="FF0000"/>
          <w:highlight w:val="yellow"/>
        </w:rPr>
        <w:t>where a person interacts with a system</w:t>
      </w:r>
      <w:r w:rsidRPr="00C23E49">
        <w:t>.</w:t>
      </w:r>
    </w:p>
    <w:p w14:paraId="4776154C" w14:textId="77777777" w:rsidR="00C23E49" w:rsidRPr="00C23E49" w:rsidRDefault="00C23E49" w:rsidP="00C23E49">
      <w:r w:rsidRPr="00C23E49">
        <w:rPr>
          <w:b/>
          <w:bCs/>
        </w:rPr>
        <w:t>Examples</w:t>
      </w:r>
      <w:r w:rsidRPr="00C23E49">
        <w:t>:</w:t>
      </w:r>
    </w:p>
    <w:p w14:paraId="181BCD71" w14:textId="77777777" w:rsidR="00C23E49" w:rsidRPr="00C23E49" w:rsidRDefault="00C23E49" w:rsidP="00C23E49">
      <w:pPr>
        <w:numPr>
          <w:ilvl w:val="0"/>
          <w:numId w:val="4"/>
        </w:numPr>
      </w:pPr>
      <w:r w:rsidRPr="00C23E49">
        <w:rPr>
          <w:b/>
          <w:bCs/>
        </w:rPr>
        <w:t>Text or Button-Based Interface</w:t>
      </w:r>
      <w:r w:rsidRPr="00C23E49">
        <w:t>:</w:t>
      </w:r>
    </w:p>
    <w:p w14:paraId="7DA530CD" w14:textId="77777777" w:rsidR="00C23E49" w:rsidRPr="00C23E49" w:rsidRDefault="00C23E49" w:rsidP="00C23E49">
      <w:pPr>
        <w:numPr>
          <w:ilvl w:val="1"/>
          <w:numId w:val="4"/>
        </w:numPr>
      </w:pPr>
      <w:r w:rsidRPr="00C23E49">
        <w:rPr>
          <w:b/>
          <w:bCs/>
        </w:rPr>
        <w:t>Request</w:t>
      </w:r>
      <w:r w:rsidRPr="00C23E49">
        <w:t>: Users make requests by clicking buttons or filling in text fields and submitting forms.</w:t>
      </w:r>
    </w:p>
    <w:p w14:paraId="454E36FC" w14:textId="77777777" w:rsidR="00C23E49" w:rsidRPr="00C23E49" w:rsidRDefault="00C23E49" w:rsidP="00C23E49">
      <w:pPr>
        <w:numPr>
          <w:ilvl w:val="1"/>
          <w:numId w:val="4"/>
        </w:numPr>
      </w:pPr>
      <w:r w:rsidRPr="00C23E49">
        <w:rPr>
          <w:b/>
          <w:bCs/>
        </w:rPr>
        <w:t>Conditions</w:t>
      </w:r>
      <w:r w:rsidRPr="00C23E49">
        <w:t>: Input validation, such as a valid email format.</w:t>
      </w:r>
    </w:p>
    <w:p w14:paraId="64A04DF7" w14:textId="77777777" w:rsidR="00C23E49" w:rsidRPr="00C23E49" w:rsidRDefault="00C23E49" w:rsidP="00C23E49">
      <w:pPr>
        <w:numPr>
          <w:ilvl w:val="1"/>
          <w:numId w:val="4"/>
        </w:numPr>
      </w:pPr>
      <w:r w:rsidRPr="00C23E49">
        <w:rPr>
          <w:b/>
          <w:bCs/>
        </w:rPr>
        <w:t>Delivery</w:t>
      </w:r>
      <w:r w:rsidRPr="00C23E49">
        <w:t>: Users receive feedback, such as account creation confirmation.</w:t>
      </w:r>
    </w:p>
    <w:p w14:paraId="74DBF690" w14:textId="77777777" w:rsidR="00C23E49" w:rsidRPr="00C23E49" w:rsidRDefault="00C23E49" w:rsidP="00C23E49">
      <w:pPr>
        <w:numPr>
          <w:ilvl w:val="0"/>
          <w:numId w:val="4"/>
        </w:numPr>
      </w:pPr>
      <w:r w:rsidRPr="00C23E49">
        <w:rPr>
          <w:b/>
          <w:bCs/>
        </w:rPr>
        <w:t>Voice-Based Interface</w:t>
      </w:r>
      <w:r w:rsidRPr="00C23E49">
        <w:t>:</w:t>
      </w:r>
    </w:p>
    <w:p w14:paraId="358ED97D" w14:textId="77777777" w:rsidR="00C23E49" w:rsidRPr="00C23E49" w:rsidRDefault="00C23E49" w:rsidP="00C23E49">
      <w:pPr>
        <w:numPr>
          <w:ilvl w:val="1"/>
          <w:numId w:val="4"/>
        </w:numPr>
      </w:pPr>
      <w:r w:rsidRPr="00C23E49">
        <w:rPr>
          <w:b/>
          <w:bCs/>
        </w:rPr>
        <w:t>Request</w:t>
      </w:r>
      <w:r w:rsidRPr="00C23E49">
        <w:t>: Users use voice commands (e.g., "Hey Siri, order me a taxi").</w:t>
      </w:r>
    </w:p>
    <w:p w14:paraId="443A6EE5" w14:textId="77777777" w:rsidR="00C23E49" w:rsidRPr="00C23E49" w:rsidRDefault="00C23E49" w:rsidP="00C23E49">
      <w:pPr>
        <w:numPr>
          <w:ilvl w:val="1"/>
          <w:numId w:val="4"/>
        </w:numPr>
      </w:pPr>
      <w:r w:rsidRPr="00C23E49">
        <w:rPr>
          <w:b/>
          <w:bCs/>
        </w:rPr>
        <w:t>Conditions</w:t>
      </w:r>
      <w:r w:rsidRPr="00C23E49">
        <w:t>: Authentication, language recognition.</w:t>
      </w:r>
    </w:p>
    <w:p w14:paraId="10BD22E8" w14:textId="77777777" w:rsidR="00C23E49" w:rsidRPr="00C23E49" w:rsidRDefault="00C23E49" w:rsidP="00C23E49">
      <w:pPr>
        <w:numPr>
          <w:ilvl w:val="1"/>
          <w:numId w:val="4"/>
        </w:numPr>
      </w:pPr>
      <w:r w:rsidRPr="00C23E49">
        <w:rPr>
          <w:b/>
          <w:bCs/>
        </w:rPr>
        <w:t>Delivery</w:t>
      </w:r>
      <w:r w:rsidRPr="00C23E49">
        <w:t>: The system processes the request and provides feedback through voice responses.</w:t>
      </w:r>
    </w:p>
    <w:p w14:paraId="42F0DE58" w14:textId="77777777" w:rsidR="00C23E49" w:rsidRPr="00C23E49" w:rsidRDefault="00C23E49" w:rsidP="00C23E49">
      <w:pPr>
        <w:numPr>
          <w:ilvl w:val="0"/>
          <w:numId w:val="4"/>
        </w:numPr>
      </w:pPr>
      <w:r w:rsidRPr="00C23E49">
        <w:rPr>
          <w:b/>
          <w:bCs/>
        </w:rPr>
        <w:t>Gesture-Based Interface</w:t>
      </w:r>
      <w:r w:rsidRPr="00C23E49">
        <w:t>:</w:t>
      </w:r>
    </w:p>
    <w:p w14:paraId="2D8EBB6C" w14:textId="77777777" w:rsidR="00C23E49" w:rsidRPr="00C23E49" w:rsidRDefault="00C23E49" w:rsidP="00C23E49">
      <w:pPr>
        <w:numPr>
          <w:ilvl w:val="1"/>
          <w:numId w:val="4"/>
        </w:numPr>
      </w:pPr>
      <w:r w:rsidRPr="00C23E49">
        <w:rPr>
          <w:b/>
          <w:bCs/>
        </w:rPr>
        <w:t>Request</w:t>
      </w:r>
      <w:r w:rsidRPr="00C23E49">
        <w:t>: Users perform gestures on a touch screen (e.g., swiping, pinching).</w:t>
      </w:r>
    </w:p>
    <w:p w14:paraId="57B8F5D3" w14:textId="77777777" w:rsidR="00C23E49" w:rsidRPr="00C23E49" w:rsidRDefault="00C23E49" w:rsidP="00C23E49">
      <w:pPr>
        <w:numPr>
          <w:ilvl w:val="1"/>
          <w:numId w:val="4"/>
        </w:numPr>
      </w:pPr>
      <w:r w:rsidRPr="00C23E49">
        <w:rPr>
          <w:b/>
          <w:bCs/>
        </w:rPr>
        <w:t>Conditions</w:t>
      </w:r>
      <w:r w:rsidRPr="00C23E49">
        <w:t>: Device must be active and permissions granted.</w:t>
      </w:r>
    </w:p>
    <w:p w14:paraId="6DBB8674" w14:textId="77777777" w:rsidR="00C23E49" w:rsidRPr="00C23E49" w:rsidRDefault="00C23E49" w:rsidP="00C23E49">
      <w:pPr>
        <w:numPr>
          <w:ilvl w:val="1"/>
          <w:numId w:val="4"/>
        </w:numPr>
      </w:pPr>
      <w:r w:rsidRPr="00C23E49">
        <w:rPr>
          <w:b/>
          <w:bCs/>
        </w:rPr>
        <w:t>Delivery</w:t>
      </w:r>
      <w:r w:rsidRPr="00C23E49">
        <w:t>: The system detects and interprets gestures to navigate or execute actions.</w:t>
      </w:r>
    </w:p>
    <w:p w14:paraId="05813F39" w14:textId="77777777" w:rsidR="00C23E49" w:rsidRPr="00C23E49" w:rsidRDefault="00C23E49" w:rsidP="00C23E49">
      <w:pPr>
        <w:rPr>
          <w:b/>
          <w:bCs/>
        </w:rPr>
      </w:pPr>
      <w:r w:rsidRPr="00C23E49">
        <w:rPr>
          <w:b/>
          <w:bCs/>
        </w:rPr>
        <w:t>3. Hardware Interfaces</w:t>
      </w:r>
    </w:p>
    <w:p w14:paraId="4A630E9A" w14:textId="77777777" w:rsidR="00C23E49" w:rsidRPr="00C23E49" w:rsidRDefault="00C23E49" w:rsidP="00C23E49">
      <w:r w:rsidRPr="00C23E49">
        <w:rPr>
          <w:b/>
          <w:bCs/>
        </w:rPr>
        <w:t>Definition</w:t>
      </w:r>
      <w:r w:rsidRPr="00C23E49">
        <w:t>:</w:t>
      </w:r>
    </w:p>
    <w:p w14:paraId="5533F9D1" w14:textId="77777777" w:rsidR="00C23E49" w:rsidRPr="00C23E49" w:rsidRDefault="00C23E49" w:rsidP="00C23E49">
      <w:pPr>
        <w:numPr>
          <w:ilvl w:val="0"/>
          <w:numId w:val="5"/>
        </w:numPr>
      </w:pPr>
      <w:r w:rsidRPr="00C23E49">
        <w:t>Hardware interfaces involve physical connections and signals between hardware components.</w:t>
      </w:r>
    </w:p>
    <w:p w14:paraId="4603B8E4" w14:textId="77777777" w:rsidR="00C23E49" w:rsidRPr="00C23E49" w:rsidRDefault="00C23E49" w:rsidP="00C23E49">
      <w:r w:rsidRPr="00C23E49">
        <w:rPr>
          <w:b/>
          <w:bCs/>
        </w:rPr>
        <w:t>Example</w:t>
      </w:r>
      <w:r w:rsidRPr="00C23E49">
        <w:t>:</w:t>
      </w:r>
    </w:p>
    <w:p w14:paraId="17D8E73C" w14:textId="77777777" w:rsidR="00C23E49" w:rsidRPr="00C23E49" w:rsidRDefault="00C23E49" w:rsidP="00C23E49">
      <w:pPr>
        <w:numPr>
          <w:ilvl w:val="0"/>
          <w:numId w:val="6"/>
        </w:numPr>
      </w:pPr>
      <w:r w:rsidRPr="00C23E49">
        <w:rPr>
          <w:b/>
          <w:bCs/>
        </w:rPr>
        <w:t>Parallel Port</w:t>
      </w:r>
      <w:r w:rsidRPr="00C23E49">
        <w:t>:</w:t>
      </w:r>
    </w:p>
    <w:p w14:paraId="772BAB8E" w14:textId="77777777" w:rsidR="00C23E49" w:rsidRPr="00C23E49" w:rsidRDefault="00C23E49" w:rsidP="00C23E49">
      <w:pPr>
        <w:numPr>
          <w:ilvl w:val="1"/>
          <w:numId w:val="6"/>
        </w:numPr>
      </w:pPr>
      <w:r w:rsidRPr="00C23E49">
        <w:rPr>
          <w:b/>
          <w:bCs/>
          <w:highlight w:val="yellow"/>
        </w:rPr>
        <w:t>Physical Characteristics</w:t>
      </w:r>
      <w:r w:rsidRPr="00C23E49">
        <w:t>: Dimensions and configuration of the port and plug.</w:t>
      </w:r>
    </w:p>
    <w:p w14:paraId="616160B8" w14:textId="77777777" w:rsidR="00C23E49" w:rsidRPr="00C23E49" w:rsidRDefault="00C23E49" w:rsidP="00C23E49">
      <w:pPr>
        <w:numPr>
          <w:ilvl w:val="1"/>
          <w:numId w:val="6"/>
        </w:numPr>
      </w:pPr>
      <w:r w:rsidRPr="00C23E49">
        <w:rPr>
          <w:b/>
          <w:bCs/>
          <w:highlight w:val="yellow"/>
        </w:rPr>
        <w:lastRenderedPageBreak/>
        <w:t>Signals</w:t>
      </w:r>
      <w:r w:rsidRPr="00C23E49">
        <w:t>: Types of signals transmitted across the wires and their meanings.</w:t>
      </w:r>
    </w:p>
    <w:p w14:paraId="1B09D89C" w14:textId="77777777" w:rsidR="00C23E49" w:rsidRPr="00C23E49" w:rsidRDefault="00C23E49" w:rsidP="00C23E49">
      <w:pPr>
        <w:rPr>
          <w:b/>
          <w:bCs/>
        </w:rPr>
      </w:pPr>
      <w:r w:rsidRPr="00C23E49">
        <w:rPr>
          <w:b/>
          <w:bCs/>
        </w:rPr>
        <w:t>4. Software Interfaces (APIs)</w:t>
      </w:r>
    </w:p>
    <w:p w14:paraId="63C7A95E" w14:textId="77777777" w:rsidR="00C23E49" w:rsidRPr="00C23E49" w:rsidRDefault="00C23E49" w:rsidP="00C23E49">
      <w:r w:rsidRPr="00C23E49">
        <w:rPr>
          <w:b/>
          <w:bCs/>
        </w:rPr>
        <w:t>Definition</w:t>
      </w:r>
      <w:r w:rsidRPr="00C23E49">
        <w:t>:</w:t>
      </w:r>
    </w:p>
    <w:p w14:paraId="7DB96D09" w14:textId="77777777" w:rsidR="00C23E49" w:rsidRPr="00C23E49" w:rsidRDefault="00C23E49" w:rsidP="00C23E49">
      <w:pPr>
        <w:numPr>
          <w:ilvl w:val="0"/>
          <w:numId w:val="7"/>
        </w:numPr>
      </w:pPr>
      <w:r w:rsidRPr="00C23E49">
        <w:t xml:space="preserve">An API defines a set of rules and protocols for how software components interact. It </w:t>
      </w:r>
      <w:r w:rsidRPr="00C23E49">
        <w:rPr>
          <w:color w:val="FF0000"/>
        </w:rPr>
        <w:t>allows different software applications to communicate and perform services for each other</w:t>
      </w:r>
      <w:r w:rsidRPr="00C23E49">
        <w:t>.</w:t>
      </w:r>
    </w:p>
    <w:p w14:paraId="4D98F611" w14:textId="77777777" w:rsidR="00C23E49" w:rsidRPr="00C23E49" w:rsidRDefault="00C23E49" w:rsidP="00C23E49">
      <w:r w:rsidRPr="00C23E49">
        <w:rPr>
          <w:b/>
          <w:bCs/>
        </w:rPr>
        <w:t>Components</w:t>
      </w:r>
      <w:r w:rsidRPr="00C23E49">
        <w:t>:</w:t>
      </w:r>
    </w:p>
    <w:p w14:paraId="0024D780" w14:textId="77777777" w:rsidR="00C23E49" w:rsidRPr="00C23E49" w:rsidRDefault="00C23E49" w:rsidP="00C23E49">
      <w:pPr>
        <w:numPr>
          <w:ilvl w:val="0"/>
          <w:numId w:val="8"/>
        </w:numPr>
      </w:pPr>
      <w:r w:rsidRPr="00C23E49">
        <w:rPr>
          <w:b/>
          <w:bCs/>
        </w:rPr>
        <w:t>API Definition</w:t>
      </w:r>
      <w:r w:rsidRPr="00C23E49">
        <w:t>:</w:t>
      </w:r>
    </w:p>
    <w:p w14:paraId="206BFD81" w14:textId="77777777" w:rsidR="00C23E49" w:rsidRPr="00C23E49" w:rsidRDefault="00C23E49" w:rsidP="00C23E49">
      <w:pPr>
        <w:numPr>
          <w:ilvl w:val="1"/>
          <w:numId w:val="8"/>
        </w:numPr>
      </w:pPr>
      <w:r w:rsidRPr="00C23E49">
        <w:t>Specifies methods, endpoints, parameters, and data formats.</w:t>
      </w:r>
    </w:p>
    <w:p w14:paraId="69E8F396" w14:textId="77777777" w:rsidR="00C23E49" w:rsidRPr="00C23E49" w:rsidRDefault="00C23E49" w:rsidP="00C23E49">
      <w:pPr>
        <w:numPr>
          <w:ilvl w:val="1"/>
          <w:numId w:val="8"/>
        </w:numPr>
      </w:pPr>
      <w:r w:rsidRPr="00C23E49">
        <w:t xml:space="preserve">Example: </w:t>
      </w:r>
      <w:r w:rsidRPr="00C23E49">
        <w:rPr>
          <w:b/>
          <w:bCs/>
        </w:rPr>
        <w:t>GET /</w:t>
      </w:r>
      <w:proofErr w:type="spellStart"/>
      <w:r w:rsidRPr="00C23E49">
        <w:rPr>
          <w:b/>
          <w:bCs/>
        </w:rPr>
        <w:t>weather?city</w:t>
      </w:r>
      <w:proofErr w:type="spellEnd"/>
      <w:r w:rsidRPr="00C23E49">
        <w:rPr>
          <w:b/>
          <w:bCs/>
        </w:rPr>
        <w:t>=New York HTTP/1.1</w:t>
      </w:r>
    </w:p>
    <w:p w14:paraId="28D5B2C9" w14:textId="77777777" w:rsidR="00C23E49" w:rsidRPr="00C23E49" w:rsidRDefault="00C23E49" w:rsidP="00C23E49">
      <w:pPr>
        <w:numPr>
          <w:ilvl w:val="0"/>
          <w:numId w:val="8"/>
        </w:numPr>
      </w:pPr>
      <w:r w:rsidRPr="00C23E49">
        <w:rPr>
          <w:b/>
          <w:bCs/>
        </w:rPr>
        <w:t>API Request</w:t>
      </w:r>
      <w:r w:rsidRPr="00C23E49">
        <w:t>:</w:t>
      </w:r>
    </w:p>
    <w:p w14:paraId="29389513" w14:textId="77777777" w:rsidR="00C23E49" w:rsidRPr="00C23E49" w:rsidRDefault="00C23E49" w:rsidP="00C23E49">
      <w:pPr>
        <w:numPr>
          <w:ilvl w:val="1"/>
          <w:numId w:val="8"/>
        </w:numPr>
      </w:pPr>
      <w:r w:rsidRPr="00C23E49">
        <w:t>The calling program sends a request to the API, specifying the desired action.</w:t>
      </w:r>
    </w:p>
    <w:p w14:paraId="7ABBBB63" w14:textId="77777777" w:rsidR="00C23E49" w:rsidRPr="00C23E49" w:rsidRDefault="00C23E49" w:rsidP="00C23E49">
      <w:pPr>
        <w:numPr>
          <w:ilvl w:val="1"/>
          <w:numId w:val="8"/>
        </w:numPr>
      </w:pPr>
      <w:r w:rsidRPr="00C23E49">
        <w:t>Example: An application requests the weather data for a specific city.</w:t>
      </w:r>
    </w:p>
    <w:p w14:paraId="0F10BBBB" w14:textId="77777777" w:rsidR="00C23E49" w:rsidRPr="00C23E49" w:rsidRDefault="00C23E49" w:rsidP="00C23E49">
      <w:pPr>
        <w:numPr>
          <w:ilvl w:val="0"/>
          <w:numId w:val="8"/>
        </w:numPr>
      </w:pPr>
      <w:r w:rsidRPr="00C23E49">
        <w:rPr>
          <w:b/>
          <w:bCs/>
        </w:rPr>
        <w:t>Service Execution</w:t>
      </w:r>
      <w:r w:rsidRPr="00C23E49">
        <w:t>:</w:t>
      </w:r>
    </w:p>
    <w:p w14:paraId="0FFEA4AB" w14:textId="77777777" w:rsidR="00C23E49" w:rsidRPr="00C23E49" w:rsidRDefault="00C23E49" w:rsidP="00C23E49">
      <w:pPr>
        <w:numPr>
          <w:ilvl w:val="1"/>
          <w:numId w:val="8"/>
        </w:numPr>
      </w:pPr>
      <w:r w:rsidRPr="00C23E49">
        <w:t>The target program processes the request and performs the operation.</w:t>
      </w:r>
    </w:p>
    <w:p w14:paraId="36FFDC49" w14:textId="77777777" w:rsidR="00C23E49" w:rsidRPr="00C23E49" w:rsidRDefault="00C23E49" w:rsidP="00C23E49">
      <w:pPr>
        <w:numPr>
          <w:ilvl w:val="1"/>
          <w:numId w:val="8"/>
        </w:numPr>
      </w:pPr>
      <w:r w:rsidRPr="00C23E49">
        <w:t>Example: The weather service retrieves the data for New York.</w:t>
      </w:r>
    </w:p>
    <w:p w14:paraId="10B29DC9" w14:textId="77777777" w:rsidR="00C23E49" w:rsidRPr="00C23E49" w:rsidRDefault="00C23E49" w:rsidP="00C23E49">
      <w:pPr>
        <w:numPr>
          <w:ilvl w:val="0"/>
          <w:numId w:val="8"/>
        </w:numPr>
      </w:pPr>
      <w:r w:rsidRPr="00C23E49">
        <w:rPr>
          <w:b/>
          <w:bCs/>
        </w:rPr>
        <w:t>API Response</w:t>
      </w:r>
      <w:r w:rsidRPr="00C23E49">
        <w:t>:</w:t>
      </w:r>
    </w:p>
    <w:p w14:paraId="2F5BE384" w14:textId="77777777" w:rsidR="00C23E49" w:rsidRPr="00C23E49" w:rsidRDefault="00C23E49" w:rsidP="00C23E49">
      <w:pPr>
        <w:numPr>
          <w:ilvl w:val="1"/>
          <w:numId w:val="8"/>
        </w:numPr>
      </w:pPr>
      <w:r w:rsidRPr="00C23E49">
        <w:t xml:space="preserve">The target program </w:t>
      </w:r>
      <w:r w:rsidRPr="00C23E49">
        <w:rPr>
          <w:color w:val="FF0000"/>
        </w:rPr>
        <w:t>sends back a response with the results</w:t>
      </w:r>
      <w:r w:rsidRPr="00C23E49">
        <w:t>.</w:t>
      </w:r>
    </w:p>
    <w:p w14:paraId="7333FAF8" w14:textId="77777777" w:rsidR="00C23E49" w:rsidRPr="00C23E49" w:rsidRDefault="00C23E49" w:rsidP="00C23E49">
      <w:pPr>
        <w:numPr>
          <w:ilvl w:val="1"/>
          <w:numId w:val="8"/>
        </w:numPr>
      </w:pPr>
      <w:r w:rsidRPr="00C23E49">
        <w:t xml:space="preserve">Example: </w:t>
      </w:r>
      <w:r w:rsidRPr="00C23E49">
        <w:rPr>
          <w:b/>
          <w:bCs/>
        </w:rPr>
        <w:t>{"city": "New York", "temperature": "22°C", "description": "Sunny"}</w:t>
      </w:r>
    </w:p>
    <w:p w14:paraId="2C2FE8E4" w14:textId="77777777" w:rsidR="00C23E49" w:rsidRPr="00C23E49" w:rsidRDefault="00C23E49" w:rsidP="00C23E49">
      <w:pPr>
        <w:numPr>
          <w:ilvl w:val="0"/>
          <w:numId w:val="8"/>
        </w:numPr>
      </w:pPr>
      <w:r w:rsidRPr="00C23E49">
        <w:rPr>
          <w:b/>
          <w:bCs/>
        </w:rPr>
        <w:t>Response Handling</w:t>
      </w:r>
      <w:r w:rsidRPr="00C23E49">
        <w:t>:</w:t>
      </w:r>
    </w:p>
    <w:p w14:paraId="450642C7" w14:textId="77777777" w:rsidR="00C23E49" w:rsidRPr="00C23E49" w:rsidRDefault="00C23E49" w:rsidP="00C23E49">
      <w:pPr>
        <w:numPr>
          <w:ilvl w:val="1"/>
          <w:numId w:val="8"/>
        </w:numPr>
      </w:pPr>
      <w:r w:rsidRPr="00C23E49">
        <w:t>The calling program processes the response.</w:t>
      </w:r>
    </w:p>
    <w:p w14:paraId="1C3C9EDE" w14:textId="77777777" w:rsidR="00C23E49" w:rsidRPr="00C23E49" w:rsidRDefault="00C23E49" w:rsidP="00C23E49">
      <w:pPr>
        <w:numPr>
          <w:ilvl w:val="1"/>
          <w:numId w:val="8"/>
        </w:numPr>
      </w:pPr>
      <w:r w:rsidRPr="00C23E49">
        <w:t>Example: Displaying the weather information to the user.</w:t>
      </w:r>
    </w:p>
    <w:p w14:paraId="5CA76491" w14:textId="77777777" w:rsidR="00C23E49" w:rsidRPr="00C23E49" w:rsidRDefault="00C23E49" w:rsidP="00C23E49">
      <w:r w:rsidRPr="00C23E49">
        <w:rPr>
          <w:b/>
          <w:bCs/>
        </w:rPr>
        <w:t>Types of Program Artifacts</w:t>
      </w:r>
      <w:r w:rsidRPr="00C23E49">
        <w:t>:</w:t>
      </w:r>
    </w:p>
    <w:p w14:paraId="1CC9F82D" w14:textId="77777777" w:rsidR="00C23E49" w:rsidRPr="00C23E49" w:rsidRDefault="00C23E49" w:rsidP="00C23E49">
      <w:pPr>
        <w:numPr>
          <w:ilvl w:val="0"/>
          <w:numId w:val="9"/>
        </w:numPr>
      </w:pPr>
      <w:r w:rsidRPr="00C23E49">
        <w:rPr>
          <w:b/>
          <w:bCs/>
        </w:rPr>
        <w:t>Method</w:t>
      </w:r>
      <w:r w:rsidRPr="00C23E49">
        <w:t xml:space="preserve">: Defined by the method's signature and functionality (e.g., </w:t>
      </w:r>
      <w:proofErr w:type="spellStart"/>
      <w:r w:rsidRPr="00C23E49">
        <w:rPr>
          <w:b/>
          <w:bCs/>
        </w:rPr>
        <w:t>calculateTotal</w:t>
      </w:r>
      <w:proofErr w:type="spellEnd"/>
      <w:r w:rsidRPr="00C23E49">
        <w:rPr>
          <w:b/>
          <w:bCs/>
        </w:rPr>
        <w:t>()</w:t>
      </w:r>
      <w:r w:rsidRPr="00C23E49">
        <w:t xml:space="preserve"> in a shopping cart class).</w:t>
      </w:r>
    </w:p>
    <w:p w14:paraId="0B42A699" w14:textId="77777777" w:rsidR="00C23E49" w:rsidRPr="00C23E49" w:rsidRDefault="00C23E49" w:rsidP="00C23E49">
      <w:pPr>
        <w:numPr>
          <w:ilvl w:val="0"/>
          <w:numId w:val="9"/>
        </w:numPr>
      </w:pPr>
      <w:r w:rsidRPr="00C23E49">
        <w:rPr>
          <w:b/>
          <w:bCs/>
        </w:rPr>
        <w:t>Class</w:t>
      </w:r>
      <w:r w:rsidRPr="00C23E49">
        <w:t xml:space="preserve">: Public methods and properties form the interface (e.g., </w:t>
      </w:r>
      <w:r w:rsidRPr="00C23E49">
        <w:rPr>
          <w:b/>
          <w:bCs/>
        </w:rPr>
        <w:t>Car</w:t>
      </w:r>
      <w:r w:rsidRPr="00C23E49">
        <w:t xml:space="preserve"> class with </w:t>
      </w:r>
      <w:proofErr w:type="spellStart"/>
      <w:r w:rsidRPr="00C23E49">
        <w:rPr>
          <w:b/>
          <w:bCs/>
        </w:rPr>
        <w:t>startEngine</w:t>
      </w:r>
      <w:proofErr w:type="spellEnd"/>
      <w:r w:rsidRPr="00C23E49">
        <w:rPr>
          <w:b/>
          <w:bCs/>
        </w:rPr>
        <w:t>()</w:t>
      </w:r>
      <w:r w:rsidRPr="00C23E49">
        <w:t xml:space="preserve"> and </w:t>
      </w:r>
      <w:r w:rsidRPr="00C23E49">
        <w:rPr>
          <w:b/>
          <w:bCs/>
        </w:rPr>
        <w:t>drive()</w:t>
      </w:r>
      <w:r w:rsidRPr="00C23E49">
        <w:t xml:space="preserve"> methods).</w:t>
      </w:r>
    </w:p>
    <w:p w14:paraId="16FE03AA" w14:textId="77777777" w:rsidR="00C23E49" w:rsidRPr="00C23E49" w:rsidRDefault="00C23E49" w:rsidP="00C23E49">
      <w:pPr>
        <w:numPr>
          <w:ilvl w:val="0"/>
          <w:numId w:val="9"/>
        </w:numPr>
      </w:pPr>
      <w:r w:rsidRPr="00C23E49">
        <w:rPr>
          <w:b/>
          <w:bCs/>
        </w:rPr>
        <w:t>Set of Classes (Subsystems)</w:t>
      </w:r>
      <w:r w:rsidRPr="00C23E49">
        <w:t>: Related classes providing a specific functionality (e.g., account management in a banking application).</w:t>
      </w:r>
    </w:p>
    <w:p w14:paraId="29DF608F" w14:textId="77777777" w:rsidR="00C23E49" w:rsidRPr="00C23E49" w:rsidRDefault="00C23E49" w:rsidP="00C23E49">
      <w:pPr>
        <w:numPr>
          <w:ilvl w:val="0"/>
          <w:numId w:val="9"/>
        </w:numPr>
      </w:pPr>
      <w:r w:rsidRPr="00C23E49">
        <w:rPr>
          <w:b/>
          <w:bCs/>
        </w:rPr>
        <w:t>External Service</w:t>
      </w:r>
      <w:r w:rsidRPr="00C23E49">
        <w:t>: APIs for web services, databases, or third-party libraries (e.g., weather API).</w:t>
      </w:r>
    </w:p>
    <w:p w14:paraId="79881295" w14:textId="77777777" w:rsidR="00C23E49" w:rsidRPr="00C23E49" w:rsidRDefault="00C23E49" w:rsidP="00C23E49">
      <w:r w:rsidRPr="00C23E49">
        <w:rPr>
          <w:b/>
          <w:bCs/>
        </w:rPr>
        <w:t>Examples</w:t>
      </w:r>
      <w:r w:rsidRPr="00C23E49">
        <w:t>:</w:t>
      </w:r>
    </w:p>
    <w:p w14:paraId="743DC6A7" w14:textId="77777777" w:rsidR="00C23E49" w:rsidRPr="00C23E49" w:rsidRDefault="00C23E49" w:rsidP="00C23E49">
      <w:pPr>
        <w:numPr>
          <w:ilvl w:val="0"/>
          <w:numId w:val="10"/>
        </w:numPr>
      </w:pPr>
      <w:r w:rsidRPr="00C23E49">
        <w:rPr>
          <w:b/>
          <w:bCs/>
        </w:rPr>
        <w:t>Google Maps API</w:t>
      </w:r>
      <w:r w:rsidRPr="00C23E49">
        <w:t>: Provides geolocation and mapping services.</w:t>
      </w:r>
    </w:p>
    <w:p w14:paraId="00FADD7F" w14:textId="77777777" w:rsidR="00C23E49" w:rsidRPr="00C23E49" w:rsidRDefault="00C23E49" w:rsidP="00C23E49">
      <w:pPr>
        <w:numPr>
          <w:ilvl w:val="0"/>
          <w:numId w:val="10"/>
        </w:numPr>
      </w:pPr>
      <w:r w:rsidRPr="00C23E49">
        <w:rPr>
          <w:b/>
          <w:bCs/>
        </w:rPr>
        <w:t>OpenAI API</w:t>
      </w:r>
      <w:r w:rsidRPr="00C23E49">
        <w:t>: Offers AI services like natural language processing.</w:t>
      </w:r>
    </w:p>
    <w:p w14:paraId="3310091C" w14:textId="77777777" w:rsidR="00C23E49" w:rsidRPr="00C23E49" w:rsidRDefault="00C23E49" w:rsidP="00C23E49">
      <w:r w:rsidRPr="00C23E49">
        <w:rPr>
          <w:b/>
          <w:bCs/>
        </w:rPr>
        <w:lastRenderedPageBreak/>
        <w:t>API Notes</w:t>
      </w:r>
      <w:r w:rsidRPr="00C23E49">
        <w:t>:</w:t>
      </w:r>
    </w:p>
    <w:p w14:paraId="093A44F4" w14:textId="77777777" w:rsidR="00C23E49" w:rsidRPr="00C23E49" w:rsidRDefault="00C23E49" w:rsidP="00C23E49">
      <w:pPr>
        <w:numPr>
          <w:ilvl w:val="0"/>
          <w:numId w:val="11"/>
        </w:numPr>
      </w:pPr>
      <w:r w:rsidRPr="00C23E49">
        <w:t>APIs act as a contract between developers and client code.</w:t>
      </w:r>
    </w:p>
    <w:p w14:paraId="1B73F216" w14:textId="77777777" w:rsidR="00C23E49" w:rsidRPr="00C23E49" w:rsidRDefault="00C23E49" w:rsidP="00C23E49">
      <w:pPr>
        <w:numPr>
          <w:ilvl w:val="0"/>
          <w:numId w:val="11"/>
        </w:numPr>
      </w:pPr>
      <w:r w:rsidRPr="00C23E49">
        <w:t>Specify what the function does, its return value, and effects, but not how it is implemented.</w:t>
      </w:r>
    </w:p>
    <w:p w14:paraId="4A1B02FB" w14:textId="77777777" w:rsidR="00C23E49" w:rsidRPr="00C23E49" w:rsidRDefault="00C23E49" w:rsidP="00C23E49">
      <w:pPr>
        <w:numPr>
          <w:ilvl w:val="0"/>
          <w:numId w:val="11"/>
        </w:numPr>
      </w:pPr>
      <w:r w:rsidRPr="00C23E49">
        <w:t>Multiple implementations can exist, adhering to the same specifications (e.g., different implementations of Java libraries by Oracle and OpenJDK).</w:t>
      </w:r>
    </w:p>
    <w:p w14:paraId="094E893F" w14:textId="77777777" w:rsidR="00C23E49" w:rsidRPr="00C23E49" w:rsidRDefault="00C23E49" w:rsidP="00C23E49">
      <w:pPr>
        <w:rPr>
          <w:b/>
          <w:bCs/>
        </w:rPr>
      </w:pPr>
      <w:r w:rsidRPr="00C23E49">
        <w:rPr>
          <w:b/>
          <w:bCs/>
        </w:rPr>
        <w:t>5. Developing Systems with Interfaces: Top-down vs. Bottom-up</w:t>
      </w:r>
    </w:p>
    <w:p w14:paraId="24F3E95D" w14:textId="77777777" w:rsidR="00C23E49" w:rsidRPr="00C23E49" w:rsidRDefault="00C23E49" w:rsidP="00C23E49">
      <w:r w:rsidRPr="00C23E49">
        <w:rPr>
          <w:b/>
          <w:bCs/>
        </w:rPr>
        <w:t>Top-down (Stepwise Refinement)</w:t>
      </w:r>
      <w:r w:rsidRPr="00C23E49">
        <w:t>:</w:t>
      </w:r>
    </w:p>
    <w:p w14:paraId="3C4C6675" w14:textId="77777777" w:rsidR="00C23E49" w:rsidRPr="00C23E49" w:rsidRDefault="00C23E49" w:rsidP="00C23E49">
      <w:pPr>
        <w:numPr>
          <w:ilvl w:val="0"/>
          <w:numId w:val="12"/>
        </w:numPr>
      </w:pPr>
      <w:r w:rsidRPr="00C23E49">
        <w:rPr>
          <w:color w:val="FF0000"/>
        </w:rPr>
        <w:t xml:space="preserve">Break down the system </w:t>
      </w:r>
      <w:r w:rsidRPr="00C23E49">
        <w:t>into smaller pieces until manageable.</w:t>
      </w:r>
    </w:p>
    <w:p w14:paraId="5A036FE4" w14:textId="77777777" w:rsidR="00C23E49" w:rsidRPr="00C23E49" w:rsidRDefault="00C23E49" w:rsidP="00C23E49">
      <w:pPr>
        <w:numPr>
          <w:ilvl w:val="0"/>
          <w:numId w:val="12"/>
        </w:numPr>
      </w:pPr>
      <w:r w:rsidRPr="00C23E49">
        <w:t xml:space="preserve">Common in </w:t>
      </w:r>
      <w:r w:rsidRPr="00C23E49">
        <w:rPr>
          <w:color w:val="FF0000"/>
        </w:rPr>
        <w:t>traditional systems design</w:t>
      </w:r>
      <w:r w:rsidRPr="00C23E49">
        <w:t>.</w:t>
      </w:r>
    </w:p>
    <w:p w14:paraId="50E8726A" w14:textId="77777777" w:rsidR="00C23E49" w:rsidRPr="00C23E49" w:rsidRDefault="00C23E49" w:rsidP="00C23E49">
      <w:r w:rsidRPr="00C23E49">
        <w:rPr>
          <w:b/>
          <w:bCs/>
        </w:rPr>
        <w:t>Bottom-up</w:t>
      </w:r>
      <w:r w:rsidRPr="00C23E49">
        <w:t>:</w:t>
      </w:r>
    </w:p>
    <w:p w14:paraId="007A3EA1" w14:textId="77777777" w:rsidR="00C23E49" w:rsidRPr="00C23E49" w:rsidRDefault="00C23E49" w:rsidP="00C23E49">
      <w:pPr>
        <w:numPr>
          <w:ilvl w:val="0"/>
          <w:numId w:val="13"/>
        </w:numPr>
      </w:pPr>
      <w:r w:rsidRPr="00C23E49">
        <w:rPr>
          <w:color w:val="FF0000"/>
        </w:rPr>
        <w:t xml:space="preserve">Identify </w:t>
      </w:r>
      <w:r w:rsidRPr="00C23E49">
        <w:t xml:space="preserve">and assemble </w:t>
      </w:r>
      <w:r w:rsidRPr="00C23E49">
        <w:rPr>
          <w:color w:val="FF0000"/>
        </w:rPr>
        <w:t xml:space="preserve">individual functionalities </w:t>
      </w:r>
      <w:r w:rsidRPr="00C23E49">
        <w:t>into a system.</w:t>
      </w:r>
    </w:p>
    <w:p w14:paraId="6CC14C1A" w14:textId="77777777" w:rsidR="00C23E49" w:rsidRDefault="00C23E49" w:rsidP="00C23E49">
      <w:pPr>
        <w:numPr>
          <w:ilvl w:val="0"/>
          <w:numId w:val="13"/>
        </w:numPr>
      </w:pPr>
      <w:r w:rsidRPr="00C23E49">
        <w:rPr>
          <w:highlight w:val="yellow"/>
        </w:rPr>
        <w:t>More common in object-oriented (OO) systems</w:t>
      </w:r>
      <w:r w:rsidRPr="00C23E49">
        <w:t>.</w:t>
      </w:r>
    </w:p>
    <w:p w14:paraId="1D306C95" w14:textId="35964F53" w:rsidR="004557C0" w:rsidRPr="004557C0" w:rsidRDefault="004557C0" w:rsidP="004557C0">
      <w:pPr>
        <w:numPr>
          <w:ilvl w:val="1"/>
          <w:numId w:val="13"/>
        </w:numPr>
      </w:pPr>
      <w:r w:rsidRPr="004557C0">
        <w:rPr>
          <w:rFonts w:hint="eastAsia"/>
        </w:rPr>
        <w:t>在</w:t>
      </w:r>
      <w:r w:rsidRPr="004557C0">
        <w:rPr>
          <w:rFonts w:hint="eastAsia"/>
        </w:rPr>
        <w:t xml:space="preserve"> OO </w:t>
      </w:r>
      <w:r w:rsidRPr="004557C0">
        <w:rPr>
          <w:rFonts w:hint="eastAsia"/>
        </w:rPr>
        <w:t>系统中，可以对单个类和对象进行单元测试。自下而上的方法有助于在将每个单元集成到更大的系统之前对其进行彻底测试</w:t>
      </w:r>
    </w:p>
    <w:p w14:paraId="07774438" w14:textId="0772E0E7" w:rsidR="004557C0" w:rsidRPr="00C23E49" w:rsidRDefault="004557C0" w:rsidP="004557C0">
      <w:pPr>
        <w:numPr>
          <w:ilvl w:val="1"/>
          <w:numId w:val="13"/>
        </w:numPr>
      </w:pPr>
      <w:r w:rsidRPr="004557C0">
        <w:rPr>
          <w:rFonts w:hint="eastAsia"/>
        </w:rPr>
        <w:t>自下而上的方法允许开发人员首先创建这些对象</w:t>
      </w:r>
    </w:p>
    <w:p w14:paraId="4E916254" w14:textId="77777777" w:rsidR="00C23E49" w:rsidRPr="00C23E49" w:rsidRDefault="00C23E49" w:rsidP="00C23E49">
      <w:r w:rsidRPr="00C23E49">
        <w:rPr>
          <w:b/>
          <w:bCs/>
        </w:rPr>
        <w:t>Approaches</w:t>
      </w:r>
      <w:r w:rsidRPr="00C23E49">
        <w:t>:</w:t>
      </w:r>
    </w:p>
    <w:p w14:paraId="3A7610A6" w14:textId="77777777" w:rsidR="00C23E49" w:rsidRPr="00C23E49" w:rsidRDefault="00C23E49" w:rsidP="00C23E49">
      <w:pPr>
        <w:numPr>
          <w:ilvl w:val="0"/>
          <w:numId w:val="14"/>
        </w:numPr>
      </w:pPr>
      <w:r w:rsidRPr="00C23E49">
        <w:rPr>
          <w:b/>
          <w:bCs/>
        </w:rPr>
        <w:t>Top-down</w:t>
      </w:r>
      <w:r w:rsidRPr="00C23E49">
        <w:t>: Start with the big picture and refine it.</w:t>
      </w:r>
    </w:p>
    <w:p w14:paraId="5E698BDE" w14:textId="77777777" w:rsidR="00C23E49" w:rsidRPr="00C23E49" w:rsidRDefault="00C23E49" w:rsidP="00C23E49">
      <w:pPr>
        <w:numPr>
          <w:ilvl w:val="0"/>
          <w:numId w:val="14"/>
        </w:numPr>
      </w:pPr>
      <w:r w:rsidRPr="00C23E49">
        <w:rPr>
          <w:b/>
          <w:bCs/>
        </w:rPr>
        <w:t>Bottom-up</w:t>
      </w:r>
      <w:r w:rsidRPr="00C23E49">
        <w:t xml:space="preserve">: </w:t>
      </w:r>
      <w:r w:rsidRPr="00C23E49">
        <w:rPr>
          <w:color w:val="FF0000"/>
        </w:rPr>
        <w:t xml:space="preserve">Start with specific functionalities </w:t>
      </w:r>
      <w:r w:rsidRPr="00C23E49">
        <w:t>and integrate them</w:t>
      </w:r>
    </w:p>
    <w:p w14:paraId="42BB805D" w14:textId="08C2FF6C" w:rsidR="00AD0060" w:rsidRDefault="00AD0060"/>
    <w:sectPr w:rsidR="00AD00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6B0B9" w14:textId="77777777" w:rsidR="00684646" w:rsidRDefault="00684646" w:rsidP="00C23E49">
      <w:pPr>
        <w:spacing w:after="0" w:line="240" w:lineRule="auto"/>
      </w:pPr>
      <w:r>
        <w:separator/>
      </w:r>
    </w:p>
  </w:endnote>
  <w:endnote w:type="continuationSeparator" w:id="0">
    <w:p w14:paraId="023EC81E" w14:textId="77777777" w:rsidR="00684646" w:rsidRDefault="00684646" w:rsidP="00C23E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04CD9" w14:textId="77777777" w:rsidR="00684646" w:rsidRDefault="00684646" w:rsidP="00C23E49">
      <w:pPr>
        <w:spacing w:after="0" w:line="240" w:lineRule="auto"/>
      </w:pPr>
      <w:r>
        <w:separator/>
      </w:r>
    </w:p>
  </w:footnote>
  <w:footnote w:type="continuationSeparator" w:id="0">
    <w:p w14:paraId="4D545EB8" w14:textId="77777777" w:rsidR="00684646" w:rsidRDefault="00684646" w:rsidP="00C23E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84888"/>
    <w:multiLevelType w:val="multilevel"/>
    <w:tmpl w:val="91CA60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65717"/>
    <w:multiLevelType w:val="multilevel"/>
    <w:tmpl w:val="A0FC81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91D4797"/>
    <w:multiLevelType w:val="multilevel"/>
    <w:tmpl w:val="649E833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E304EE"/>
    <w:multiLevelType w:val="multilevel"/>
    <w:tmpl w:val="77C65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8732B4"/>
    <w:multiLevelType w:val="multilevel"/>
    <w:tmpl w:val="C36ED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332670"/>
    <w:multiLevelType w:val="multilevel"/>
    <w:tmpl w:val="8112FC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EC86C92"/>
    <w:multiLevelType w:val="multilevel"/>
    <w:tmpl w:val="C734AD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F963F8A"/>
    <w:multiLevelType w:val="multilevel"/>
    <w:tmpl w:val="80B4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0BB2046"/>
    <w:multiLevelType w:val="multilevel"/>
    <w:tmpl w:val="BBBC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5C84151"/>
    <w:multiLevelType w:val="multilevel"/>
    <w:tmpl w:val="E59AE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043533B"/>
    <w:multiLevelType w:val="multilevel"/>
    <w:tmpl w:val="AC82A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F81359E"/>
    <w:multiLevelType w:val="multilevel"/>
    <w:tmpl w:val="6F380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6F6C70"/>
    <w:multiLevelType w:val="multilevel"/>
    <w:tmpl w:val="9F68F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7B2F7CFB"/>
    <w:multiLevelType w:val="multilevel"/>
    <w:tmpl w:val="EC60C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57632483">
    <w:abstractNumId w:val="9"/>
  </w:num>
  <w:num w:numId="2" w16cid:durableId="483469492">
    <w:abstractNumId w:val="12"/>
  </w:num>
  <w:num w:numId="3" w16cid:durableId="1972511963">
    <w:abstractNumId w:val="8"/>
  </w:num>
  <w:num w:numId="4" w16cid:durableId="2130854397">
    <w:abstractNumId w:val="2"/>
  </w:num>
  <w:num w:numId="5" w16cid:durableId="856239039">
    <w:abstractNumId w:val="1"/>
  </w:num>
  <w:num w:numId="6" w16cid:durableId="1110274888">
    <w:abstractNumId w:val="6"/>
  </w:num>
  <w:num w:numId="7" w16cid:durableId="737675560">
    <w:abstractNumId w:val="3"/>
  </w:num>
  <w:num w:numId="8" w16cid:durableId="586504633">
    <w:abstractNumId w:val="0"/>
  </w:num>
  <w:num w:numId="9" w16cid:durableId="1565603162">
    <w:abstractNumId w:val="5"/>
  </w:num>
  <w:num w:numId="10" w16cid:durableId="842361366">
    <w:abstractNumId w:val="10"/>
  </w:num>
  <w:num w:numId="11" w16cid:durableId="978221411">
    <w:abstractNumId w:val="7"/>
  </w:num>
  <w:num w:numId="12" w16cid:durableId="1810705569">
    <w:abstractNumId w:val="13"/>
  </w:num>
  <w:num w:numId="13" w16cid:durableId="358236084">
    <w:abstractNumId w:val="4"/>
  </w:num>
  <w:num w:numId="14" w16cid:durableId="9303116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xNDAyNjWxsDS3MDNT0lEKTi0uzszPAykwrAUAUols/CwAAAA="/>
  </w:docVars>
  <w:rsids>
    <w:rsidRoot w:val="0037405E"/>
    <w:rsid w:val="0037405E"/>
    <w:rsid w:val="004557C0"/>
    <w:rsid w:val="004F0862"/>
    <w:rsid w:val="004F5FC9"/>
    <w:rsid w:val="00684646"/>
    <w:rsid w:val="00AD0060"/>
    <w:rsid w:val="00B70128"/>
    <w:rsid w:val="00C23E49"/>
    <w:rsid w:val="00E53BD6"/>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CEB4AE"/>
  <w15:chartTrackingRefBased/>
  <w15:docId w15:val="{D284CB77-FB40-41F8-9DC1-A8B4F3240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E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E49"/>
  </w:style>
  <w:style w:type="paragraph" w:styleId="Footer">
    <w:name w:val="footer"/>
    <w:basedOn w:val="Normal"/>
    <w:link w:val="FooterChar"/>
    <w:uiPriority w:val="99"/>
    <w:unhideWhenUsed/>
    <w:rsid w:val="00C23E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E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5833680">
      <w:bodyDiv w:val="1"/>
      <w:marLeft w:val="0"/>
      <w:marRight w:val="0"/>
      <w:marTop w:val="0"/>
      <w:marBottom w:val="0"/>
      <w:divBdr>
        <w:top w:val="none" w:sz="0" w:space="0" w:color="auto"/>
        <w:left w:val="none" w:sz="0" w:space="0" w:color="auto"/>
        <w:bottom w:val="none" w:sz="0" w:space="0" w:color="auto"/>
        <w:right w:val="none" w:sz="0" w:space="0" w:color="auto"/>
      </w:divBdr>
    </w:div>
    <w:div w:id="1225138070">
      <w:bodyDiv w:val="1"/>
      <w:marLeft w:val="0"/>
      <w:marRight w:val="0"/>
      <w:marTop w:val="0"/>
      <w:marBottom w:val="0"/>
      <w:divBdr>
        <w:top w:val="none" w:sz="0" w:space="0" w:color="auto"/>
        <w:left w:val="none" w:sz="0" w:space="0" w:color="auto"/>
        <w:bottom w:val="none" w:sz="0" w:space="0" w:color="auto"/>
        <w:right w:val="none" w:sz="0" w:space="0" w:color="auto"/>
      </w:divBdr>
    </w:div>
    <w:div w:id="1299922162">
      <w:bodyDiv w:val="1"/>
      <w:marLeft w:val="0"/>
      <w:marRight w:val="0"/>
      <w:marTop w:val="0"/>
      <w:marBottom w:val="0"/>
      <w:divBdr>
        <w:top w:val="none" w:sz="0" w:space="0" w:color="auto"/>
        <w:left w:val="none" w:sz="0" w:space="0" w:color="auto"/>
        <w:bottom w:val="none" w:sz="0" w:space="0" w:color="auto"/>
        <w:right w:val="none" w:sz="0" w:space="0" w:color="auto"/>
      </w:divBdr>
    </w:div>
    <w:div w:id="1794054656">
      <w:bodyDiv w:val="1"/>
      <w:marLeft w:val="0"/>
      <w:marRight w:val="0"/>
      <w:marTop w:val="0"/>
      <w:marBottom w:val="0"/>
      <w:divBdr>
        <w:top w:val="none" w:sz="0" w:space="0" w:color="auto"/>
        <w:left w:val="none" w:sz="0" w:space="0" w:color="auto"/>
        <w:bottom w:val="none" w:sz="0" w:space="0" w:color="auto"/>
        <w:right w:val="none" w:sz="0" w:space="0" w:color="auto"/>
      </w:divBdr>
    </w:div>
    <w:div w:id="2090425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590</Words>
  <Characters>3364</Characters>
  <Application>Microsoft Office Word</Application>
  <DocSecurity>0</DocSecurity>
  <Lines>28</Lines>
  <Paragraphs>7</Paragraphs>
  <ScaleCrop>false</ScaleCrop>
  <Company/>
  <LinksUpToDate>false</LinksUpToDate>
  <CharactersWithSpaces>3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4</cp:revision>
  <dcterms:created xsi:type="dcterms:W3CDTF">2024-05-28T22:50:00Z</dcterms:created>
  <dcterms:modified xsi:type="dcterms:W3CDTF">2024-06-05T04:29:00Z</dcterms:modified>
</cp:coreProperties>
</file>